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A2AC1D" w14:textId="45F5596E" w:rsidR="00D82ADC" w:rsidRDefault="005C0D00" w:rsidP="00D82AD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verything was connected in the past</w:t>
      </w:r>
    </w:p>
    <w:p w14:paraId="7074AC72" w14:textId="12739E2F" w:rsidR="005C0D00" w:rsidRDefault="005C0D00" w:rsidP="00D82AD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ow only little is connected</w:t>
      </w:r>
    </w:p>
    <w:p w14:paraId="78881CD4" w14:textId="4B65F9BE" w:rsidR="0047154B" w:rsidRDefault="00E821DE" w:rsidP="00D82AD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aptive breed because many species cannot survive harsh condition in the wild</w:t>
      </w:r>
    </w:p>
    <w:p w14:paraId="75685509" w14:textId="23C9E4B9" w:rsidR="00E821DE" w:rsidRDefault="00E821DE" w:rsidP="00D82AD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lmost 1000 are captive breed</w:t>
      </w:r>
    </w:p>
    <w:p w14:paraId="5D58B98D" w14:textId="58201A80" w:rsidR="00E821DE" w:rsidRDefault="00E821DE" w:rsidP="00D82AD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ew invertebrates</w:t>
      </w:r>
    </w:p>
    <w:p w14:paraId="62A57611" w14:textId="1358616E" w:rsidR="00E821DE" w:rsidRDefault="00E821DE" w:rsidP="00D82AD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any threatened plants</w:t>
      </w:r>
    </w:p>
    <w:p w14:paraId="409E72BB" w14:textId="2B0EB335" w:rsidR="00E821DE" w:rsidRDefault="00E821DE" w:rsidP="00D82AD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aptive breed – to save species from extinction and eventually returned to the wild</w:t>
      </w:r>
    </w:p>
    <w:p w14:paraId="6DFDC3B4" w14:textId="42226685" w:rsidR="00E821DE" w:rsidRDefault="00E821DE" w:rsidP="00D82AD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Up to 200 years of expected captive before releasing to the wild</w:t>
      </w:r>
    </w:p>
    <w:p w14:paraId="3CC3E0CC" w14:textId="046D7843" w:rsidR="00E821DE" w:rsidRDefault="009B4D97" w:rsidP="00D82AD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enetic adaptation to captivity – beneficial in captivity but harmful when returned to the wild</w:t>
      </w:r>
    </w:p>
    <w:p w14:paraId="76AB4EC5" w14:textId="5F3DC6B9" w:rsidR="00F13EB9" w:rsidRDefault="00F13EB9" w:rsidP="00D82AD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Objective of captivity</w:t>
      </w:r>
    </w:p>
    <w:p w14:paraId="5FFD9892" w14:textId="4CFA4599" w:rsidR="00F13EB9" w:rsidRDefault="00F13EB9" w:rsidP="00F13EB9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reeze evolution</w:t>
      </w:r>
    </w:p>
    <w:p w14:paraId="384CE7DB" w14:textId="07EE2D4C" w:rsidR="00F13EB9" w:rsidRDefault="002E3B14" w:rsidP="00F13EB9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Targets for captive management – </w:t>
      </w:r>
      <w:r w:rsidR="00650DF9">
        <w:rPr>
          <w:rFonts w:ascii="Arial" w:hAnsi="Arial" w:cs="Arial"/>
          <w:sz w:val="24"/>
          <w:szCs w:val="40"/>
        </w:rPr>
        <w:t>retain</w:t>
      </w:r>
      <w:r>
        <w:rPr>
          <w:rFonts w:ascii="Arial" w:hAnsi="Arial" w:cs="Arial"/>
          <w:sz w:val="24"/>
          <w:szCs w:val="40"/>
        </w:rPr>
        <w:t xml:space="preserve"> 90% GD for 100 years</w:t>
      </w:r>
    </w:p>
    <w:p w14:paraId="574C6B24" w14:textId="330B01F9" w:rsidR="00650DF9" w:rsidRDefault="00650DF9" w:rsidP="00650DF9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10% loss of GD</w:t>
      </w:r>
      <w:r w:rsidR="0091353E">
        <w:rPr>
          <w:rFonts w:ascii="Arial" w:hAnsi="Arial" w:cs="Arial"/>
          <w:sz w:val="24"/>
          <w:szCs w:val="40"/>
        </w:rPr>
        <w:t>, reduction in ability to evolve</w:t>
      </w:r>
      <w:r w:rsidR="00CE3097">
        <w:rPr>
          <w:rFonts w:ascii="Arial" w:hAnsi="Arial" w:cs="Arial"/>
          <w:sz w:val="24"/>
          <w:szCs w:val="40"/>
        </w:rPr>
        <w:t xml:space="preserve"> –</w:t>
      </w:r>
      <w:r>
        <w:rPr>
          <w:rFonts w:ascii="Arial" w:hAnsi="Arial" w:cs="Arial"/>
          <w:sz w:val="24"/>
          <w:szCs w:val="40"/>
        </w:rPr>
        <w:t xml:space="preserve"> and 10% increase in IBD, 10% reduction in fitness</w:t>
      </w:r>
    </w:p>
    <w:p w14:paraId="48577C22" w14:textId="46E690AD" w:rsidR="00CE3097" w:rsidRDefault="00CE3097" w:rsidP="00CE309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Wild pop is declining – captive pop has founding, growth, maintenance – reintroduce has founding, growth, and </w:t>
      </w:r>
      <w:r w:rsidR="000A3151">
        <w:rPr>
          <w:rFonts w:ascii="Arial" w:hAnsi="Arial" w:cs="Arial"/>
          <w:sz w:val="24"/>
          <w:szCs w:val="40"/>
        </w:rPr>
        <w:t>maintenance</w:t>
      </w:r>
      <w:r>
        <w:rPr>
          <w:rFonts w:ascii="Arial" w:hAnsi="Arial" w:cs="Arial"/>
          <w:sz w:val="24"/>
          <w:szCs w:val="40"/>
        </w:rPr>
        <w:t xml:space="preserve"> too</w:t>
      </w:r>
    </w:p>
    <w:p w14:paraId="16492886" w14:textId="222D0A89" w:rsidR="000A3151" w:rsidRDefault="000A3151" w:rsidP="00CE309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ounding</w:t>
      </w:r>
    </w:p>
    <w:p w14:paraId="1EC7DCDC" w14:textId="25B3F698" w:rsidR="000A3151" w:rsidRDefault="000A3151" w:rsidP="000A3151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inimum 20 to 30 contributing individuals – plot between heterozygosity before and after captive vs number of founders</w:t>
      </w:r>
    </w:p>
    <w:p w14:paraId="0407DA32" w14:textId="55FFF70E" w:rsidR="00E96C4D" w:rsidRDefault="00E96C4D" w:rsidP="000A3151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Not all of them are going to breed when bringing them to new environment </w:t>
      </w:r>
    </w:p>
    <w:p w14:paraId="57B5C24E" w14:textId="75F11E27" w:rsidR="00687F7B" w:rsidRDefault="00064BA8" w:rsidP="00687F7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ewer founders – target number to reach 90% GD has to be increased</w:t>
      </w:r>
    </w:p>
    <w:p w14:paraId="3E1EB3E1" w14:textId="125BACC4" w:rsidR="00064BA8" w:rsidRDefault="00064BA8" w:rsidP="00687F7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rowth – need to increase number as early as possible – eliminate risk of environmental stochasity – avoid inbreeding</w:t>
      </w:r>
    </w:p>
    <w:p w14:paraId="1C57A764" w14:textId="6036A2C7" w:rsidR="00064BA8" w:rsidRDefault="00064BA8" w:rsidP="00687F7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Maintenance – </w:t>
      </w:r>
      <w:r w:rsidR="00AA7DD6">
        <w:rPr>
          <w:rFonts w:ascii="Arial" w:hAnsi="Arial" w:cs="Arial"/>
          <w:sz w:val="24"/>
          <w:szCs w:val="40"/>
        </w:rPr>
        <w:t>close to target effective pop size – retain</w:t>
      </w:r>
      <w:r w:rsidR="00FF32D7">
        <w:rPr>
          <w:rFonts w:ascii="Arial" w:hAnsi="Arial" w:cs="Arial"/>
          <w:sz w:val="24"/>
          <w:szCs w:val="40"/>
        </w:rPr>
        <w:t xml:space="preserve"> GD</w:t>
      </w:r>
      <w:r w:rsidR="00AA7DD6">
        <w:rPr>
          <w:rFonts w:ascii="Arial" w:hAnsi="Arial" w:cs="Arial"/>
          <w:sz w:val="24"/>
          <w:szCs w:val="40"/>
        </w:rPr>
        <w:t xml:space="preserve"> and minimise inbreeding – minimise mk</w:t>
      </w:r>
    </w:p>
    <w:p w14:paraId="2B0F9498" w14:textId="41FB3407" w:rsidR="00FF32D7" w:rsidRDefault="00FF32D7" w:rsidP="00FF32D7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Maximum avoidance of inbreeding – 8 unrelated founders – take equal number of eight pairs – 1 male and 1 female from each pair – each pair and family contributes equally – mate the pair in each successful generation – in the end everyone is equally related </w:t>
      </w:r>
    </w:p>
    <w:p w14:paraId="5D07C463" w14:textId="7BACEDB8" w:rsidR="007D55E7" w:rsidRDefault="007D55E7" w:rsidP="00FF32D7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Unmanaged pop is about Ne = 0.1N</w:t>
      </w:r>
    </w:p>
    <w:p w14:paraId="342895A5" w14:textId="30AAC99D" w:rsidR="007D55E7" w:rsidRDefault="00247C65" w:rsidP="007D55E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Kinship invented to cope with the way to maximum avoidance</w:t>
      </w:r>
    </w:p>
    <w:p w14:paraId="51F3D260" w14:textId="760B633C" w:rsidR="00247C65" w:rsidRDefault="00247C65" w:rsidP="00247C65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Kinship – how related 2 individuals are </w:t>
      </w:r>
    </w:p>
    <w:p w14:paraId="0E5CEFCD" w14:textId="5D9547D5" w:rsidR="00247C65" w:rsidRDefault="00247C65" w:rsidP="00247C65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easure kinship of hypothetical offspring</w:t>
      </w:r>
    </w:p>
    <w:p w14:paraId="42F1AF63" w14:textId="1B412DAF" w:rsidR="00247C65" w:rsidRDefault="00247C65" w:rsidP="00247C65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obability of 2 alleles that are identical by descent</w:t>
      </w:r>
    </w:p>
    <w:p w14:paraId="11771FF3" w14:textId="2AC3C687" w:rsidR="00247C65" w:rsidRDefault="00247C65" w:rsidP="00247C65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ange from 0 to 1</w:t>
      </w:r>
    </w:p>
    <w:p w14:paraId="33A3EC8E" w14:textId="354E0ECE" w:rsidR="002E71F2" w:rsidRDefault="002E71F2" w:rsidP="00247C65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We look for low kinship – small kinship is genetically more valuable</w:t>
      </w:r>
    </w:p>
    <w:p w14:paraId="7CE318A6" w14:textId="0C97381D" w:rsidR="002E71F2" w:rsidRDefault="002E71F2" w:rsidP="002E71F2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ase study – California condor</w:t>
      </w:r>
    </w:p>
    <w:p w14:paraId="20505EB1" w14:textId="77518D9C" w:rsidR="002E71F2" w:rsidRDefault="002E71F2" w:rsidP="002E71F2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xtinct in the wild</w:t>
      </w:r>
    </w:p>
    <w:p w14:paraId="0EB288A5" w14:textId="704E4F1B" w:rsidR="002E71F2" w:rsidRDefault="00BC3EA6" w:rsidP="002E71F2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inimising</w:t>
      </w:r>
      <w:r w:rsidR="002E71F2">
        <w:rPr>
          <w:rFonts w:ascii="Arial" w:hAnsi="Arial" w:cs="Arial"/>
          <w:sz w:val="24"/>
          <w:szCs w:val="40"/>
        </w:rPr>
        <w:t xml:space="preserve"> kinship based on pedigree – some founders might be related</w:t>
      </w:r>
    </w:p>
    <w:p w14:paraId="68C1A205" w14:textId="1C86C953" w:rsidR="002E71F2" w:rsidRDefault="002E71F2" w:rsidP="002E71F2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very founder genome sequence</w:t>
      </w:r>
    </w:p>
    <w:p w14:paraId="79E64360" w14:textId="1E2CEC0D" w:rsidR="002E71F2" w:rsidRDefault="002E71F2" w:rsidP="002E71F2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Use both genome sequence and pedigree to calculate kinship</w:t>
      </w:r>
    </w:p>
    <w:p w14:paraId="3C687C6D" w14:textId="35733DEA" w:rsidR="00BC3EA6" w:rsidRDefault="00BC3EA6" w:rsidP="002E71F2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warf – die at hatching time – lethal recessive disease – could not eliminate because half are potential carriers</w:t>
      </w:r>
    </w:p>
    <w:p w14:paraId="211B00D1" w14:textId="722A52E1" w:rsidR="00BC3EA6" w:rsidRDefault="00BC3EA6" w:rsidP="002E71F2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lastRenderedPageBreak/>
        <w:t>Identify pairs that had dwarf and paired them up with individual that has no history of dwarf</w:t>
      </w:r>
    </w:p>
    <w:p w14:paraId="5CBA7367" w14:textId="0DBB3E0A" w:rsidR="00BC3EA6" w:rsidRDefault="00BC3EA6" w:rsidP="002E71F2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ow use molecular technique</w:t>
      </w:r>
    </w:p>
    <w:p w14:paraId="6347CFCF" w14:textId="55AF5153" w:rsidR="00752AD6" w:rsidRDefault="00752AD6" w:rsidP="002E71F2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umber increased linearly</w:t>
      </w:r>
    </w:p>
    <w:p w14:paraId="41CFBD49" w14:textId="27CB0264" w:rsidR="00752AD6" w:rsidRDefault="00752AD6" w:rsidP="002E71F2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eintroduction started very early</w:t>
      </w:r>
    </w:p>
    <w:p w14:paraId="3227757E" w14:textId="1ACA2056" w:rsidR="00752AD6" w:rsidRDefault="00752AD6" w:rsidP="00752AD6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zewalski’s horse – Mongolian horse</w:t>
      </w:r>
    </w:p>
    <w:p w14:paraId="57473AE0" w14:textId="3C2BB227" w:rsidR="00752AD6" w:rsidRDefault="00752AD6" w:rsidP="00752AD6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12 founders and 4 domestic </w:t>
      </w:r>
    </w:p>
    <w:p w14:paraId="735E454D" w14:textId="17157D30" w:rsidR="00752AD6" w:rsidRDefault="00752AD6" w:rsidP="00752AD6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tarted before kinship suggested</w:t>
      </w:r>
    </w:p>
    <w:p w14:paraId="2E704F1D" w14:textId="617BD18C" w:rsidR="00F03148" w:rsidRDefault="00F03148" w:rsidP="00752AD6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trategy seems similar to kinship minimisation</w:t>
      </w:r>
    </w:p>
    <w:p w14:paraId="6622CAC3" w14:textId="38339955" w:rsidR="00F03148" w:rsidRDefault="00F03148" w:rsidP="00752AD6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enome shows it is distinct from domestic horses</w:t>
      </w:r>
      <w:r w:rsidR="00A67D61">
        <w:rPr>
          <w:rFonts w:ascii="Arial" w:hAnsi="Arial" w:cs="Arial"/>
          <w:sz w:val="24"/>
          <w:szCs w:val="40"/>
        </w:rPr>
        <w:t xml:space="preserve"> – distinct is more appropriate than calling it as sub-species</w:t>
      </w:r>
    </w:p>
    <w:p w14:paraId="43051977" w14:textId="4EB3BADD" w:rsidR="00A67D61" w:rsidRDefault="00A67D61" w:rsidP="00A67D61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ow successful</w:t>
      </w:r>
    </w:p>
    <w:p w14:paraId="60149B22" w14:textId="361C1231" w:rsidR="00A67D61" w:rsidRDefault="00A67D61" w:rsidP="00A67D61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any have been successful but not all can be</w:t>
      </w:r>
    </w:p>
    <w:p w14:paraId="6DF2A9E1" w14:textId="64C21283" w:rsidR="00A67D61" w:rsidRDefault="000A7EDC" w:rsidP="000A7ED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ttempts to resurrect extinct species</w:t>
      </w:r>
    </w:p>
    <w:p w14:paraId="044D24AE" w14:textId="61A85539" w:rsidR="000A7EDC" w:rsidRDefault="000A7EDC" w:rsidP="000A7EDC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asn’t been successful yet</w:t>
      </w:r>
    </w:p>
    <w:p w14:paraId="11DA56DC" w14:textId="314DF0AC" w:rsidR="000A7EDC" w:rsidRDefault="000A7EDC" w:rsidP="000A7EDC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reat development in stem cell technology</w:t>
      </w:r>
    </w:p>
    <w:p w14:paraId="1616B517" w14:textId="5C46A80D" w:rsidR="000A7EDC" w:rsidRDefault="00EC6943" w:rsidP="000A7EDC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ammoth could be the most potential – surrogate – close to Indian elephant</w:t>
      </w:r>
    </w:p>
    <w:p w14:paraId="1DA9E80C" w14:textId="32955915" w:rsidR="00EC6943" w:rsidRDefault="00EC6943" w:rsidP="000A7EDC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hould not use this as first choice of conservative strategy</w:t>
      </w:r>
    </w:p>
    <w:p w14:paraId="26873C6B" w14:textId="0CE32B7C" w:rsidR="00EC6943" w:rsidRDefault="00EC6943" w:rsidP="00EC6943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eintroductions</w:t>
      </w:r>
    </w:p>
    <w:p w14:paraId="686BF5BC" w14:textId="120B92CE" w:rsidR="00EC6943" w:rsidRDefault="00EC6943" w:rsidP="00EC6943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enetic adaptation to captivity – evolution that occurs when bringing from wild to captivity – adaption can be large</w:t>
      </w:r>
    </w:p>
    <w:p w14:paraId="610B9557" w14:textId="2886DDCB" w:rsidR="00EC6943" w:rsidRDefault="00EC6943" w:rsidP="00EC6943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Overwhelmingly when reintroduced to wild</w:t>
      </w:r>
    </w:p>
    <w:p w14:paraId="58F76B4B" w14:textId="694B8E1E" w:rsidR="00EC6943" w:rsidRDefault="00EC6943" w:rsidP="00EC6943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Salmonids fish – exponential decay </w:t>
      </w:r>
    </w:p>
    <w:p w14:paraId="1297F243" w14:textId="2BE3E407" w:rsidR="003D6898" w:rsidRPr="00D82ADC" w:rsidRDefault="003D6898" w:rsidP="00EC6943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FS = equal family size</w:t>
      </w:r>
      <w:bookmarkStart w:id="0" w:name="_GoBack"/>
      <w:bookmarkEnd w:id="0"/>
    </w:p>
    <w:sectPr w:rsidR="003D6898" w:rsidRPr="00D82ADC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aunPenh">
    <w:panose1 w:val="02000500000000020004"/>
    <w:charset w:val="00"/>
    <w:family w:val="auto"/>
    <w:pitch w:val="variable"/>
    <w:sig w:usb0="80000003" w:usb1="00000000" w:usb2="0001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B552E62"/>
    <w:multiLevelType w:val="hybridMultilevel"/>
    <w:tmpl w:val="2B582A9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2NDU0NTC1NDcyNTVU0lEKTi0uzszPAykwqQUAwAliYywAAAA="/>
  </w:docVars>
  <w:rsids>
    <w:rsidRoot w:val="00591518"/>
    <w:rsid w:val="000142B3"/>
    <w:rsid w:val="000156A5"/>
    <w:rsid w:val="00024BDB"/>
    <w:rsid w:val="00031B33"/>
    <w:rsid w:val="000345C2"/>
    <w:rsid w:val="00035F71"/>
    <w:rsid w:val="0003627E"/>
    <w:rsid w:val="000556E3"/>
    <w:rsid w:val="00062CEB"/>
    <w:rsid w:val="00064BA8"/>
    <w:rsid w:val="00076287"/>
    <w:rsid w:val="00077892"/>
    <w:rsid w:val="00090FF5"/>
    <w:rsid w:val="00096A5C"/>
    <w:rsid w:val="00097A49"/>
    <w:rsid w:val="000A3151"/>
    <w:rsid w:val="000A648A"/>
    <w:rsid w:val="000A7AA8"/>
    <w:rsid w:val="000A7EDC"/>
    <w:rsid w:val="000B0AF4"/>
    <w:rsid w:val="000B6E5A"/>
    <w:rsid w:val="000C3E47"/>
    <w:rsid w:val="000C69C2"/>
    <w:rsid w:val="00100E64"/>
    <w:rsid w:val="00122010"/>
    <w:rsid w:val="0012481A"/>
    <w:rsid w:val="001302F7"/>
    <w:rsid w:val="00174C3A"/>
    <w:rsid w:val="00194BBA"/>
    <w:rsid w:val="00195F55"/>
    <w:rsid w:val="001A09DA"/>
    <w:rsid w:val="001B02B9"/>
    <w:rsid w:val="001B2A28"/>
    <w:rsid w:val="001F6BA1"/>
    <w:rsid w:val="00200D6F"/>
    <w:rsid w:val="00202080"/>
    <w:rsid w:val="00206B34"/>
    <w:rsid w:val="00214EB0"/>
    <w:rsid w:val="00220B22"/>
    <w:rsid w:val="002248A8"/>
    <w:rsid w:val="002248B3"/>
    <w:rsid w:val="0024724C"/>
    <w:rsid w:val="00247C65"/>
    <w:rsid w:val="00250F76"/>
    <w:rsid w:val="002566F2"/>
    <w:rsid w:val="0026270F"/>
    <w:rsid w:val="00265474"/>
    <w:rsid w:val="00273DB9"/>
    <w:rsid w:val="00275B7B"/>
    <w:rsid w:val="00277921"/>
    <w:rsid w:val="00282466"/>
    <w:rsid w:val="00290E87"/>
    <w:rsid w:val="00292877"/>
    <w:rsid w:val="002C0BD8"/>
    <w:rsid w:val="002C1DA4"/>
    <w:rsid w:val="002C75D4"/>
    <w:rsid w:val="002D5616"/>
    <w:rsid w:val="002D6041"/>
    <w:rsid w:val="002D6C52"/>
    <w:rsid w:val="002E21C3"/>
    <w:rsid w:val="002E3B14"/>
    <w:rsid w:val="002E71F2"/>
    <w:rsid w:val="002F2BA0"/>
    <w:rsid w:val="002F33FB"/>
    <w:rsid w:val="00313FDC"/>
    <w:rsid w:val="00316D4F"/>
    <w:rsid w:val="0031734C"/>
    <w:rsid w:val="00336C80"/>
    <w:rsid w:val="00344EB4"/>
    <w:rsid w:val="003463DD"/>
    <w:rsid w:val="00346748"/>
    <w:rsid w:val="0035244C"/>
    <w:rsid w:val="00352D6A"/>
    <w:rsid w:val="00354BD2"/>
    <w:rsid w:val="00356F3E"/>
    <w:rsid w:val="00362DFE"/>
    <w:rsid w:val="00364567"/>
    <w:rsid w:val="0039617B"/>
    <w:rsid w:val="003A674D"/>
    <w:rsid w:val="003B1E0F"/>
    <w:rsid w:val="003D104B"/>
    <w:rsid w:val="003D6898"/>
    <w:rsid w:val="003F3929"/>
    <w:rsid w:val="00406C02"/>
    <w:rsid w:val="0040787B"/>
    <w:rsid w:val="00417025"/>
    <w:rsid w:val="00432921"/>
    <w:rsid w:val="004339DC"/>
    <w:rsid w:val="004375F7"/>
    <w:rsid w:val="00456D79"/>
    <w:rsid w:val="0047154B"/>
    <w:rsid w:val="00485D9E"/>
    <w:rsid w:val="004A6EC8"/>
    <w:rsid w:val="004E17DD"/>
    <w:rsid w:val="004E26C0"/>
    <w:rsid w:val="004F1498"/>
    <w:rsid w:val="0050366E"/>
    <w:rsid w:val="005103AF"/>
    <w:rsid w:val="00517BCE"/>
    <w:rsid w:val="00520EED"/>
    <w:rsid w:val="00532842"/>
    <w:rsid w:val="005439B2"/>
    <w:rsid w:val="0055621C"/>
    <w:rsid w:val="005645B5"/>
    <w:rsid w:val="005707D2"/>
    <w:rsid w:val="00572711"/>
    <w:rsid w:val="00580EC0"/>
    <w:rsid w:val="0058172A"/>
    <w:rsid w:val="00582159"/>
    <w:rsid w:val="00591090"/>
    <w:rsid w:val="00591518"/>
    <w:rsid w:val="005A2986"/>
    <w:rsid w:val="005B12CA"/>
    <w:rsid w:val="005C0D00"/>
    <w:rsid w:val="005C5AAE"/>
    <w:rsid w:val="005C6D2B"/>
    <w:rsid w:val="005D2A72"/>
    <w:rsid w:val="005D3961"/>
    <w:rsid w:val="00613A7E"/>
    <w:rsid w:val="00617003"/>
    <w:rsid w:val="00622A37"/>
    <w:rsid w:val="00627B84"/>
    <w:rsid w:val="00630593"/>
    <w:rsid w:val="00630C9E"/>
    <w:rsid w:val="00641962"/>
    <w:rsid w:val="0064222E"/>
    <w:rsid w:val="00644782"/>
    <w:rsid w:val="00646155"/>
    <w:rsid w:val="00646B7B"/>
    <w:rsid w:val="00650DF9"/>
    <w:rsid w:val="0065563D"/>
    <w:rsid w:val="006604C9"/>
    <w:rsid w:val="006606BB"/>
    <w:rsid w:val="00666B30"/>
    <w:rsid w:val="00676116"/>
    <w:rsid w:val="0068420B"/>
    <w:rsid w:val="00687F7B"/>
    <w:rsid w:val="006A39C2"/>
    <w:rsid w:val="006B053E"/>
    <w:rsid w:val="006C32A9"/>
    <w:rsid w:val="006D7D25"/>
    <w:rsid w:val="006E26D4"/>
    <w:rsid w:val="006E2B18"/>
    <w:rsid w:val="006E7523"/>
    <w:rsid w:val="00700FDE"/>
    <w:rsid w:val="007051D1"/>
    <w:rsid w:val="007140D0"/>
    <w:rsid w:val="00716FBD"/>
    <w:rsid w:val="0072216D"/>
    <w:rsid w:val="007248E1"/>
    <w:rsid w:val="007319EE"/>
    <w:rsid w:val="00742841"/>
    <w:rsid w:val="00752136"/>
    <w:rsid w:val="00752AD6"/>
    <w:rsid w:val="007534FA"/>
    <w:rsid w:val="00755CF2"/>
    <w:rsid w:val="007560A4"/>
    <w:rsid w:val="00760690"/>
    <w:rsid w:val="00761B9A"/>
    <w:rsid w:val="00762F5E"/>
    <w:rsid w:val="00773CFB"/>
    <w:rsid w:val="00782795"/>
    <w:rsid w:val="00784049"/>
    <w:rsid w:val="00785023"/>
    <w:rsid w:val="00786733"/>
    <w:rsid w:val="00786E79"/>
    <w:rsid w:val="00792C27"/>
    <w:rsid w:val="007A414E"/>
    <w:rsid w:val="007B0FFC"/>
    <w:rsid w:val="007D5271"/>
    <w:rsid w:val="007D55E7"/>
    <w:rsid w:val="007D6151"/>
    <w:rsid w:val="007E0798"/>
    <w:rsid w:val="007E5F0D"/>
    <w:rsid w:val="007F7B4D"/>
    <w:rsid w:val="008014FB"/>
    <w:rsid w:val="00804B4C"/>
    <w:rsid w:val="00805F90"/>
    <w:rsid w:val="00817730"/>
    <w:rsid w:val="00841CA4"/>
    <w:rsid w:val="00842A14"/>
    <w:rsid w:val="00861A15"/>
    <w:rsid w:val="008646C6"/>
    <w:rsid w:val="0087017D"/>
    <w:rsid w:val="008725F3"/>
    <w:rsid w:val="008843B2"/>
    <w:rsid w:val="008A1A45"/>
    <w:rsid w:val="008A20C8"/>
    <w:rsid w:val="008A342F"/>
    <w:rsid w:val="008D37E5"/>
    <w:rsid w:val="008D5F27"/>
    <w:rsid w:val="008E3505"/>
    <w:rsid w:val="008E7501"/>
    <w:rsid w:val="00904498"/>
    <w:rsid w:val="00904D4D"/>
    <w:rsid w:val="009109B7"/>
    <w:rsid w:val="0091353E"/>
    <w:rsid w:val="00924111"/>
    <w:rsid w:val="0093381A"/>
    <w:rsid w:val="00933B23"/>
    <w:rsid w:val="0093762D"/>
    <w:rsid w:val="00954A1E"/>
    <w:rsid w:val="00960ED2"/>
    <w:rsid w:val="00961A92"/>
    <w:rsid w:val="009655EA"/>
    <w:rsid w:val="009704BA"/>
    <w:rsid w:val="009744BE"/>
    <w:rsid w:val="00981CDB"/>
    <w:rsid w:val="009820C6"/>
    <w:rsid w:val="00992013"/>
    <w:rsid w:val="009B3E93"/>
    <w:rsid w:val="009B4D97"/>
    <w:rsid w:val="009B5C06"/>
    <w:rsid w:val="009C5863"/>
    <w:rsid w:val="009D10E2"/>
    <w:rsid w:val="009D79A2"/>
    <w:rsid w:val="009E250A"/>
    <w:rsid w:val="009F15B9"/>
    <w:rsid w:val="009F1BCD"/>
    <w:rsid w:val="00A043C2"/>
    <w:rsid w:val="00A06586"/>
    <w:rsid w:val="00A66087"/>
    <w:rsid w:val="00A67D61"/>
    <w:rsid w:val="00A704CD"/>
    <w:rsid w:val="00A7361F"/>
    <w:rsid w:val="00A8135C"/>
    <w:rsid w:val="00A91FFF"/>
    <w:rsid w:val="00AA6742"/>
    <w:rsid w:val="00AA7DD6"/>
    <w:rsid w:val="00AD319A"/>
    <w:rsid w:val="00AD456F"/>
    <w:rsid w:val="00B03B6F"/>
    <w:rsid w:val="00B11D8A"/>
    <w:rsid w:val="00B16B2A"/>
    <w:rsid w:val="00B32075"/>
    <w:rsid w:val="00B3614C"/>
    <w:rsid w:val="00B3709C"/>
    <w:rsid w:val="00B403B2"/>
    <w:rsid w:val="00B46A7A"/>
    <w:rsid w:val="00B4703F"/>
    <w:rsid w:val="00B47D76"/>
    <w:rsid w:val="00B51941"/>
    <w:rsid w:val="00B537B1"/>
    <w:rsid w:val="00B547AF"/>
    <w:rsid w:val="00B572D9"/>
    <w:rsid w:val="00B64E08"/>
    <w:rsid w:val="00B6742C"/>
    <w:rsid w:val="00B74854"/>
    <w:rsid w:val="00B8405C"/>
    <w:rsid w:val="00B8682C"/>
    <w:rsid w:val="00B948EC"/>
    <w:rsid w:val="00BA1966"/>
    <w:rsid w:val="00BC3EA6"/>
    <w:rsid w:val="00BC617B"/>
    <w:rsid w:val="00BC71FF"/>
    <w:rsid w:val="00BD2705"/>
    <w:rsid w:val="00BD5602"/>
    <w:rsid w:val="00BE3974"/>
    <w:rsid w:val="00C0750A"/>
    <w:rsid w:val="00C1191B"/>
    <w:rsid w:val="00C3695A"/>
    <w:rsid w:val="00C4608A"/>
    <w:rsid w:val="00C552A0"/>
    <w:rsid w:val="00C62680"/>
    <w:rsid w:val="00C830E2"/>
    <w:rsid w:val="00C84B2E"/>
    <w:rsid w:val="00C92F3E"/>
    <w:rsid w:val="00CC29A8"/>
    <w:rsid w:val="00CE14A9"/>
    <w:rsid w:val="00CE3097"/>
    <w:rsid w:val="00D07445"/>
    <w:rsid w:val="00D13FBD"/>
    <w:rsid w:val="00D24D6C"/>
    <w:rsid w:val="00D40306"/>
    <w:rsid w:val="00D40781"/>
    <w:rsid w:val="00D51CD4"/>
    <w:rsid w:val="00D520B7"/>
    <w:rsid w:val="00D52AEC"/>
    <w:rsid w:val="00D66234"/>
    <w:rsid w:val="00D82136"/>
    <w:rsid w:val="00D82ADC"/>
    <w:rsid w:val="00D83C1B"/>
    <w:rsid w:val="00D85964"/>
    <w:rsid w:val="00D87E76"/>
    <w:rsid w:val="00D95EA5"/>
    <w:rsid w:val="00DA4B13"/>
    <w:rsid w:val="00DB0C85"/>
    <w:rsid w:val="00DB4F88"/>
    <w:rsid w:val="00DC0208"/>
    <w:rsid w:val="00DC0808"/>
    <w:rsid w:val="00DC2763"/>
    <w:rsid w:val="00DD128C"/>
    <w:rsid w:val="00DD1AE9"/>
    <w:rsid w:val="00DE0A08"/>
    <w:rsid w:val="00DF20C6"/>
    <w:rsid w:val="00DF6404"/>
    <w:rsid w:val="00E2177F"/>
    <w:rsid w:val="00E321B0"/>
    <w:rsid w:val="00E47A58"/>
    <w:rsid w:val="00E63237"/>
    <w:rsid w:val="00E64829"/>
    <w:rsid w:val="00E678D5"/>
    <w:rsid w:val="00E821DE"/>
    <w:rsid w:val="00E90AB2"/>
    <w:rsid w:val="00E915B5"/>
    <w:rsid w:val="00E91A88"/>
    <w:rsid w:val="00E92691"/>
    <w:rsid w:val="00E96155"/>
    <w:rsid w:val="00E96C4D"/>
    <w:rsid w:val="00EA5125"/>
    <w:rsid w:val="00EC5C60"/>
    <w:rsid w:val="00EC6943"/>
    <w:rsid w:val="00EC779C"/>
    <w:rsid w:val="00EF2532"/>
    <w:rsid w:val="00EF2F17"/>
    <w:rsid w:val="00F01C9D"/>
    <w:rsid w:val="00F03148"/>
    <w:rsid w:val="00F06C29"/>
    <w:rsid w:val="00F11BCA"/>
    <w:rsid w:val="00F13647"/>
    <w:rsid w:val="00F13EB9"/>
    <w:rsid w:val="00F16CDE"/>
    <w:rsid w:val="00F27DAD"/>
    <w:rsid w:val="00F403B1"/>
    <w:rsid w:val="00F41B44"/>
    <w:rsid w:val="00F5500A"/>
    <w:rsid w:val="00F64DBC"/>
    <w:rsid w:val="00F67FC7"/>
    <w:rsid w:val="00F72524"/>
    <w:rsid w:val="00F90A6C"/>
    <w:rsid w:val="00F92431"/>
    <w:rsid w:val="00FA56C3"/>
    <w:rsid w:val="00FB09E6"/>
    <w:rsid w:val="00FC4EA9"/>
    <w:rsid w:val="00FD15F0"/>
    <w:rsid w:val="00FD18C0"/>
    <w:rsid w:val="00FE6B35"/>
    <w:rsid w:val="00FF0F71"/>
    <w:rsid w:val="00FF32D7"/>
    <w:rsid w:val="00FF4B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63B179"/>
  <w15:chartTrackingRefBased/>
  <w15:docId w15:val="{313CEB78-9BE4-4E31-8F75-C978A939CA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DengXian" w:hAnsi="Calibri" w:cs="DaunPenh"/>
        <w:lang w:val="en-AU" w:eastAsia="zh-CN" w:bidi="km-K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26C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1</TotalTime>
  <Pages>2</Pages>
  <Words>469</Words>
  <Characters>267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</dc:creator>
  <cp:keywords/>
  <dc:description/>
  <cp:lastModifiedBy>Acer</cp:lastModifiedBy>
  <cp:revision>321</cp:revision>
  <dcterms:created xsi:type="dcterms:W3CDTF">2022-03-22T03:59:00Z</dcterms:created>
  <dcterms:modified xsi:type="dcterms:W3CDTF">2022-05-03T09:32:00Z</dcterms:modified>
</cp:coreProperties>
</file>